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Pakistan</w:t>
      </w:r>
      <w:r>
        <w:t xml:space="preserve"> </w:t>
      </w:r>
      <w:r>
        <w:t xml:space="preserve">Islamabad</w:t>
      </w:r>
    </w:p>
    <w:bookmarkStart w:id="26" w:name="Xf3a49d03d8ed56e400b9ffe5340d89869154497"/>
    <w:p>
      <w:pPr>
        <w:pStyle w:val="Heading1"/>
      </w:pPr>
      <w:r>
        <w:t xml:space="preserve">Cover Letter for UX/UI Designer Position in Pakistan Islamabad</w:t>
      </w:r>
    </w:p>
    <w:p>
      <w:pPr>
        <w:pStyle w:val="FirstParagraph"/>
      </w:pPr>
      <w:r>
        <w:t xml:space="preserve">Dear [Hiring Manager's Name],</w:t>
      </w:r>
    </w:p>
    <w:p>
      <w:pPr>
        <w:pStyle w:val="BodyText"/>
      </w:pPr>
      <w:r>
        <w:t xml:space="preserve">I am writing to express my enthusiastic interest in the UX/UI Designer position at your esteemed organization in Pakistan Islamabad. As a dedicated and innovative designer with a passion for creating seamless digital experiences, I am eager to contribute my skills and expertise to your team. My background in user-centered design, combined with my deep understanding of the unique challenges and opportunities within Pakistan’s tech landscape, makes me an ideal candidate for this role.</w:t>
      </w:r>
    </w:p>
    <w:bookmarkStart w:id="20" w:name="professional-background"/>
    <w:p>
      <w:pPr>
        <w:pStyle w:val="Heading2"/>
      </w:pPr>
      <w:r>
        <w:t xml:space="preserve">Professional Background</w:t>
      </w:r>
    </w:p>
    <w:p>
      <w:pPr>
        <w:pStyle w:val="FirstParagraph"/>
      </w:pPr>
      <w:r>
        <w:t xml:space="preserve">Over the past [X years], I have honed my skills as a UX/UI Designer, focusing on crafting intuitive and visually compelling interfaces that bridge the gap between technology and human needs. My journey began with a degree in [Your Degree, e.g., Graphic Design or Human-Computer Interaction] from [Your University], where I developed a strong foundation in design principles, user research, and digital prototyping. This academic training was complemented by hands-on experience working with startups and established firms across Pakistan and internationally.</w:t>
      </w:r>
    </w:p>
    <w:p>
      <w:pPr>
        <w:pStyle w:val="BodyText"/>
      </w:pPr>
      <w:r>
        <w:t xml:space="preserve">Throughout my career, I have collaborated with cross-functional teams to deliver products that prioritize user satisfaction while aligning with business goals. My work has spanned industries such as e-commerce, fintech, and education, where I have consistently demonstrated the ability to translate complex problems into elegant solutions. For instance, in a recent project for a mobile banking app in Islamabad, I led the redesign of the onboarding process, which resulted in a 35% increase in user retention. This achievement underscored my commitment to creating experiences that are not only functional but also emotionally resonant.</w:t>
      </w:r>
    </w:p>
    <w:bookmarkEnd w:id="20"/>
    <w:bookmarkStart w:id="21" w:name="X8fd0d916919b43631ea32506cf7013631a3f744"/>
    <w:p>
      <w:pPr>
        <w:pStyle w:val="Heading2"/>
      </w:pPr>
      <w:r>
        <w:t xml:space="preserve">Understanding of UX/UI Design in Pakistan Islamabad</w:t>
      </w:r>
    </w:p>
    <w:p>
      <w:pPr>
        <w:pStyle w:val="FirstParagraph"/>
      </w:pPr>
      <w:r>
        <w:t xml:space="preserve">Working as a UX/UI Designer in Pakistan Islamabad requires a nuanced understanding of the region’s digital ecosystem. The city, being a hub for technology and innovation, presents both opportunities and challenges. Users here often navigate diverse socio-economic backgrounds, varying internet connectivity, and unique cultural preferences. My experience in designing for such contexts has equipped me with the adaptability to create inclusive solutions that cater to a wide audience.</w:t>
      </w:r>
    </w:p>
    <w:p>
      <w:pPr>
        <w:pStyle w:val="BodyText"/>
      </w:pPr>
      <w:r>
        <w:t xml:space="preserve">For example, I have specialized in mobile-first design strategies, which are critical in Pakistan where smartphone penetration is high but desktop usage remains limited. By focusing on responsive layouts and minimalistic interfaces, I have ensured that users across urban and rural areas can access digital services effortlessly. Additionally, my work in localizing content for Urdu-speaking audiences has reinforced the importance of cultural sensitivity in design—a value that aligns perfectly with the goals of your organization.</w:t>
      </w:r>
    </w:p>
    <w:bookmarkEnd w:id="21"/>
    <w:bookmarkStart w:id="22" w:name="why-this-opportunity"/>
    <w:p>
      <w:pPr>
        <w:pStyle w:val="Heading2"/>
      </w:pPr>
      <w:r>
        <w:t xml:space="preserve">Why This Opportunity?</w:t>
      </w:r>
    </w:p>
    <w:p>
      <w:pPr>
        <w:pStyle w:val="FirstParagraph"/>
      </w:pPr>
      <w:r>
        <w:t xml:space="preserve">Your organization’s reputation for innovation and excellence in [specific industry or product, e.g., fintech solutions, edtech platforms, or government digital initiatives] resonates deeply with my professional aspirations. I am particularly inspired by your commitment to [mention a specific project, mission, or value of the company]. As a UX/UI Designer in Pakistan Islamabad, I believe I can contribute to this vision by leveraging my technical expertise and creative problem-solving skills.</w:t>
      </w:r>
    </w:p>
    <w:p>
      <w:pPr>
        <w:pStyle w:val="BodyText"/>
      </w:pPr>
      <w:r>
        <w:t xml:space="preserve">What draws me to this role is the opportunity to work on impactful projects that address real-world challenges. Whether it’s improving access to financial services for underbanked communities or enhancing educational tools for students in remote areas, I am driven by the belief that design can drive meaningful change. My ability to conduct user research, create wireframes and prototypes, and collaborate with developers ensures that every project is grounded in empathy and feasibility.</w:t>
      </w:r>
    </w:p>
    <w:bookmarkEnd w:id="22"/>
    <w:bookmarkStart w:id="23" w:name="technical-proficiency"/>
    <w:p>
      <w:pPr>
        <w:pStyle w:val="Heading2"/>
      </w:pPr>
      <w:r>
        <w:t xml:space="preserve">Technical Proficiency</w:t>
      </w:r>
    </w:p>
    <w:p>
      <w:pPr>
        <w:pStyle w:val="FirstParagraph"/>
      </w:pPr>
      <w:r>
        <w:t xml:space="preserve">Proficient in industry-standard tools such as Figma, Adobe XD, Sketch, and InVision, I am adept at creating high-fidelity mockups and interactive prototypes. My workflow follows a structured approach that emphasizes user testing and iterative improvements. I also have a strong grasp of HTML/CSS and basic JavaScript, which allows me to communicate effectively with developers and ensure seamless implementation of designs.</w:t>
      </w:r>
    </w:p>
    <w:p>
      <w:pPr>
        <w:pStyle w:val="BodyText"/>
      </w:pPr>
      <w:r>
        <w:t xml:space="preserve">Moreover, I stay updated with the latest trends in UX/UI design through continuous learning. Recent certifications in [relevant courses, e.g., "User Experience Design Specialization on Coursera"] have deepened my understanding of cognitive psychology and accessibility standards. This knowledge enables me to create designs that are not only aesthetically pleasing but also universally accessible.</w:t>
      </w:r>
    </w:p>
    <w:bookmarkEnd w:id="23"/>
    <w:bookmarkStart w:id="24" w:name="why-i-belong-in-pakistan-islamabad"/>
    <w:p>
      <w:pPr>
        <w:pStyle w:val="Heading2"/>
      </w:pPr>
      <w:r>
        <w:t xml:space="preserve">Why I Belong in Pakistan Islamabad</w:t>
      </w:r>
    </w:p>
    <w:p>
      <w:pPr>
        <w:pStyle w:val="FirstParagraph"/>
      </w:pPr>
      <w:r>
        <w:t xml:space="preserve">Pakistan Islamabad is a city that thrives on innovation, and I am excited to be part of its growing tech community. The vibrant startup scene, coupled with government initiatives to digitalize public services, creates an environment where UX/UI Designers can make a tangible impact. My long-term goal is to contribute to the development of scalable digital solutions that empower users across Pakistan.</w:t>
      </w:r>
    </w:p>
    <w:p>
      <w:pPr>
        <w:pStyle w:val="BodyText"/>
      </w:pPr>
      <w:r>
        <w:t xml:space="preserve">Living and working in Islamabad has given me firsthand insight into the challenges faced by local users. From navigating language barriers to addressing infrastructure gaps, I have learned to design with empathy and practicality. This perspective allows me to create solutions that are not only technically sound but also culturally relevant.</w:t>
      </w:r>
    </w:p>
    <w:bookmarkEnd w:id="24"/>
    <w:bookmarkStart w:id="25" w:name="closing"/>
    <w:p>
      <w:pPr>
        <w:pStyle w:val="Heading2"/>
      </w:pPr>
      <w:r>
        <w:t xml:space="preserve">Closing</w:t>
      </w:r>
    </w:p>
    <w:p>
      <w:pPr>
        <w:pStyle w:val="FirstParagraph"/>
      </w:pPr>
      <w:r>
        <w:t xml:space="preserve">In conclusion, I am confident that my skills, experience, and passion for UX/UI Design make me a valuable asset to your team. I am particularly eager to bring my expertise in user-centered design to Pakistan Islamabad, where I can contribute to projects that drive innovation and improve lives. Thank you for considering my application. I would be thrilled to discuss how my background aligns with your needs and how I can help elevate your digital offerings.</w:t>
      </w:r>
    </w:p>
    <w:p>
      <w:pPr>
        <w:pStyle w:val="BodyText"/>
      </w:pPr>
      <w:r>
        <w:t xml:space="preserve">Please find my resume attached for your review. I look forward to the opportunity to further discuss this role and how I can contribute to your organization’s success.</w:t>
      </w:r>
    </w:p>
    <w:p>
      <w:pPr>
        <w:pStyle w:val="BodyText"/>
      </w:pPr>
      <w:r>
        <w:t xml:space="preserve">Sincerely,</w:t>
      </w:r>
      <w:r>
        <w:br/>
      </w:r>
      <w:r>
        <w:t xml:space="preserve">[Your Full Name]</w:t>
      </w:r>
      <w:r>
        <w:br/>
      </w:r>
      <w:r>
        <w:t xml:space="preserve">[Your Contact Information]</w:t>
      </w:r>
      <w:r>
        <w:br/>
      </w:r>
      <w:r>
        <w:t xml:space="preserve">[Portfolio or LinkedIn Profile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 in Pakistan Islamabad</dc:title>
  <dc:creator/>
  <dc:language>en</dc:language>
  <cp:keywords/>
  <dcterms:created xsi:type="dcterms:W3CDTF">2026-07-23T23:56:10Z</dcterms:created>
  <dcterms:modified xsi:type="dcterms:W3CDTF">2026-07-23T23:56:10Z</dcterms:modified>
</cp:coreProperties>
</file>

<file path=docProps/custom.xml><?xml version="1.0" encoding="utf-8"?>
<Properties xmlns="http://schemas.openxmlformats.org/officeDocument/2006/custom-properties" xmlns:vt="http://schemas.openxmlformats.org/officeDocument/2006/docPropsVTypes"/>
</file>